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85A1BF" w14:textId="77777777" w:rsidR="005D7DDD" w:rsidRDefault="00673118" w:rsidP="006D69EB">
      <w:pPr>
        <w:autoSpaceDE w:val="0"/>
        <w:autoSpaceDN w:val="0"/>
        <w:adjustRightInd w:val="0"/>
        <w:spacing w:after="0" w:line="240" w:lineRule="auto"/>
      </w:pPr>
      <w:r w:rsidRPr="001A1378">
        <w:rPr>
          <w:b/>
        </w:rPr>
        <w:t>The Scenario</w:t>
      </w:r>
      <w:r>
        <w:br/>
      </w:r>
    </w:p>
    <w:p w14:paraId="609AF5C6" w14:textId="77777777" w:rsidR="005D7DDD" w:rsidRDefault="005D7DDD" w:rsidP="005D7DDD">
      <w:pPr>
        <w:autoSpaceDE w:val="0"/>
        <w:autoSpaceDN w:val="0"/>
        <w:adjustRightInd w:val="0"/>
        <w:spacing w:after="0" w:line="240" w:lineRule="auto"/>
      </w:pPr>
      <w:r>
        <w:t xml:space="preserve">This case is based on HBR </w:t>
      </w:r>
      <w:r w:rsidRPr="00D6717F">
        <w:rPr>
          <w:rFonts w:cstheme="minorHAnsi"/>
        </w:rPr>
        <w:t>Case 9‐694‐030.</w:t>
      </w:r>
      <w:r>
        <w:rPr>
          <w:rFonts w:ascii="Cambria" w:hAnsi="Cambria" w:cs="Cambria"/>
          <w:sz w:val="18"/>
          <w:szCs w:val="18"/>
        </w:rPr>
        <w:br/>
      </w:r>
      <w:r>
        <w:rPr>
          <w:rFonts w:ascii="Cambria" w:hAnsi="Cambria" w:cs="Cambria"/>
          <w:sz w:val="18"/>
          <w:szCs w:val="18"/>
        </w:rPr>
        <w:br/>
      </w:r>
      <w:r>
        <w:t xml:space="preserve">After reviewing the case, you are tasked with coming up with meaningful </w:t>
      </w:r>
      <w:r w:rsidRPr="00707D7E">
        <w:rPr>
          <w:color w:val="FF0000"/>
        </w:rPr>
        <w:t>KPI’s</w:t>
      </w:r>
      <w:r>
        <w:t xml:space="preserve"> and metrics to understand how each plant competes with one another.  Essentially, you are trying to figure out what each plant’s </w:t>
      </w:r>
      <w:r w:rsidR="007A514B">
        <w:t>strengths</w:t>
      </w:r>
      <w:r>
        <w:t xml:space="preserve"> and weaknesses are, and come up with a strategy for overall company improvement.</w:t>
      </w:r>
      <w:r>
        <w:br/>
      </w:r>
      <w:r>
        <w:br/>
        <w:t xml:space="preserve">You are given </w:t>
      </w:r>
      <w:r w:rsidR="00A336AB" w:rsidRPr="00A336AB">
        <w:t>KPI Metrics (Production)</w:t>
      </w:r>
      <w:r w:rsidR="00A336AB">
        <w:t xml:space="preserve">.xls as well as </w:t>
      </w:r>
      <w:r>
        <w:t>three additional files to work with:</w:t>
      </w:r>
      <w:r>
        <w:br/>
      </w:r>
      <w:r>
        <w:br/>
      </w:r>
      <w:proofErr w:type="gramStart"/>
      <w:r>
        <w:t>Currency.txt :</w:t>
      </w:r>
      <w:proofErr w:type="gramEnd"/>
      <w:r>
        <w:t xml:space="preserve"> The exchange rates for each country (for each month) in which </w:t>
      </w:r>
      <w:proofErr w:type="spellStart"/>
      <w:r>
        <w:t>Applichem</w:t>
      </w:r>
      <w:proofErr w:type="spellEnd"/>
      <w:r>
        <w:t xml:space="preserve"> has a plant.</w:t>
      </w:r>
    </w:p>
    <w:p w14:paraId="33D3A185" w14:textId="77777777" w:rsidR="005D7DDD" w:rsidRDefault="005D7DDD" w:rsidP="005D7DDD">
      <w:pPr>
        <w:autoSpaceDE w:val="0"/>
        <w:autoSpaceDN w:val="0"/>
        <w:adjustRightInd w:val="0"/>
        <w:spacing w:after="0" w:line="240" w:lineRule="auto"/>
      </w:pPr>
      <w:proofErr w:type="gramStart"/>
      <w:r>
        <w:t>Workers.txt :</w:t>
      </w:r>
      <w:proofErr w:type="gramEnd"/>
      <w:r>
        <w:t xml:space="preserve"> The number of workers for each plant (for each month).</w:t>
      </w:r>
    </w:p>
    <w:p w14:paraId="58E83711" w14:textId="77777777" w:rsidR="005D7DDD" w:rsidRDefault="005D7DDD" w:rsidP="005D7DDD">
      <w:pPr>
        <w:autoSpaceDE w:val="0"/>
        <w:autoSpaceDN w:val="0"/>
        <w:adjustRightInd w:val="0"/>
        <w:spacing w:after="0" w:line="240" w:lineRule="auto"/>
      </w:pPr>
      <w:r>
        <w:t>Costs.txt: The Raw Material, Operating, and Effective Labor costs for each plant.</w:t>
      </w:r>
    </w:p>
    <w:p w14:paraId="5F957984" w14:textId="77777777" w:rsidR="006D69EB" w:rsidRDefault="00840D53" w:rsidP="006D69EB">
      <w:pPr>
        <w:autoSpaceDE w:val="0"/>
        <w:autoSpaceDN w:val="0"/>
        <w:adjustRightInd w:val="0"/>
        <w:spacing w:after="0" w:line="240" w:lineRule="auto"/>
      </w:pPr>
      <w:r>
        <w:br/>
      </w:r>
    </w:p>
    <w:p w14:paraId="04639DD7" w14:textId="77777777" w:rsidR="006D69EB" w:rsidRPr="001A1378" w:rsidRDefault="006D69EB" w:rsidP="006D69EB">
      <w:pPr>
        <w:autoSpaceDE w:val="0"/>
        <w:autoSpaceDN w:val="0"/>
        <w:adjustRightInd w:val="0"/>
        <w:spacing w:after="0" w:line="240" w:lineRule="auto"/>
        <w:rPr>
          <w:b/>
        </w:rPr>
      </w:pPr>
      <w:r w:rsidRPr="001A1378">
        <w:rPr>
          <w:b/>
        </w:rPr>
        <w:t>You are tasked with answering the following questions:</w:t>
      </w:r>
    </w:p>
    <w:p w14:paraId="7CAAEF42" w14:textId="77777777" w:rsidR="006D69EB" w:rsidRDefault="006D69EB" w:rsidP="006D69EB">
      <w:pPr>
        <w:autoSpaceDE w:val="0"/>
        <w:autoSpaceDN w:val="0"/>
        <w:adjustRightInd w:val="0"/>
        <w:spacing w:after="0" w:line="240" w:lineRule="auto"/>
      </w:pPr>
    </w:p>
    <w:p w14:paraId="44A9B2FC" w14:textId="4A508990" w:rsidR="001A1378" w:rsidRDefault="005D7DDD" w:rsidP="001A137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 xml:space="preserve">Calculate the overall </w:t>
      </w:r>
      <w:r w:rsidRPr="00841F64">
        <w:rPr>
          <w:color w:val="FF0000"/>
        </w:rPr>
        <w:t xml:space="preserve">output </w:t>
      </w:r>
      <w:r w:rsidR="001D513C" w:rsidRPr="00841F64">
        <w:rPr>
          <w:color w:val="FF0000"/>
        </w:rPr>
        <w:t xml:space="preserve">(Sum of Production) </w:t>
      </w:r>
      <w:r w:rsidRPr="00841F64">
        <w:rPr>
          <w:color w:val="FF0000"/>
        </w:rPr>
        <w:t>per plant</w:t>
      </w:r>
      <w:r w:rsidR="001D513C" w:rsidRPr="00841F64">
        <w:rPr>
          <w:color w:val="FF0000"/>
        </w:rPr>
        <w:t xml:space="preserve"> per year</w:t>
      </w:r>
      <w:r>
        <w:t>.</w:t>
      </w:r>
      <w:r w:rsidR="00E10968">
        <w:rPr>
          <w:rFonts w:hint="eastAsia"/>
          <w:lang w:eastAsia="zh-TW"/>
        </w:rPr>
        <w:t xml:space="preserve"> </w:t>
      </w:r>
      <w:r w:rsidR="00E10968" w:rsidRPr="00E10968">
        <w:rPr>
          <w:rFonts w:hint="eastAsia"/>
          <w:highlight w:val="yellow"/>
          <w:lang w:eastAsia="zh-TW"/>
        </w:rPr>
        <w:t>(</w:t>
      </w:r>
      <w:r w:rsidR="00E10968" w:rsidRPr="00E10968">
        <w:rPr>
          <w:highlight w:val="yellow"/>
        </w:rPr>
        <w:t>month)</w:t>
      </w:r>
    </w:p>
    <w:p w14:paraId="3D4438B3" w14:textId="77777777" w:rsidR="005D7DDD" w:rsidRDefault="005D7DDD" w:rsidP="005D7DDD">
      <w:pPr>
        <w:pStyle w:val="ListParagraph"/>
        <w:autoSpaceDE w:val="0"/>
        <w:autoSpaceDN w:val="0"/>
        <w:adjustRightInd w:val="0"/>
        <w:spacing w:after="0" w:line="240" w:lineRule="auto"/>
      </w:pPr>
    </w:p>
    <w:p w14:paraId="7D400BFB" w14:textId="77777777" w:rsidR="005D7DDD" w:rsidRDefault="005D7DDD" w:rsidP="001A137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 xml:space="preserve">Calculate the </w:t>
      </w:r>
      <w:r w:rsidR="001D513C" w:rsidRPr="005E7CA7">
        <w:rPr>
          <w:color w:val="FF0000"/>
        </w:rPr>
        <w:t>A</w:t>
      </w:r>
      <w:r w:rsidRPr="005E7CA7">
        <w:rPr>
          <w:color w:val="FF0000"/>
        </w:rPr>
        <w:t xml:space="preserve">verage </w:t>
      </w:r>
      <w:r w:rsidR="001D513C" w:rsidRPr="005E7CA7">
        <w:rPr>
          <w:color w:val="FF0000"/>
        </w:rPr>
        <w:t>C</w:t>
      </w:r>
      <w:r w:rsidRPr="005E7CA7">
        <w:rPr>
          <w:color w:val="FF0000"/>
        </w:rPr>
        <w:t xml:space="preserve">ost of </w:t>
      </w:r>
      <w:r w:rsidR="001D513C" w:rsidRPr="005E7CA7">
        <w:rPr>
          <w:color w:val="FF0000"/>
        </w:rPr>
        <w:t>R</w:t>
      </w:r>
      <w:r w:rsidRPr="005E7CA7">
        <w:rPr>
          <w:color w:val="FF0000"/>
        </w:rPr>
        <w:t xml:space="preserve">aw </w:t>
      </w:r>
      <w:r w:rsidR="001D513C" w:rsidRPr="005E7CA7">
        <w:rPr>
          <w:color w:val="FF0000"/>
        </w:rPr>
        <w:t>M</w:t>
      </w:r>
      <w:r w:rsidRPr="005E7CA7">
        <w:rPr>
          <w:color w:val="FF0000"/>
        </w:rPr>
        <w:t>aterials per plant</w:t>
      </w:r>
      <w:r w:rsidR="001D513C" w:rsidRPr="005E7CA7">
        <w:rPr>
          <w:color w:val="FF0000"/>
        </w:rPr>
        <w:t xml:space="preserve"> per year</w:t>
      </w:r>
      <w:r w:rsidR="001D513C">
        <w:t>.</w:t>
      </w:r>
    </w:p>
    <w:p w14:paraId="1D189E09" w14:textId="77777777" w:rsidR="005D7DDD" w:rsidRDefault="005D7DDD" w:rsidP="005D7DDD">
      <w:pPr>
        <w:pStyle w:val="ListParagraph"/>
      </w:pPr>
    </w:p>
    <w:p w14:paraId="547390DE" w14:textId="77777777" w:rsidR="005D7DDD" w:rsidRDefault="005D7DDD" w:rsidP="00720D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 xml:space="preserve">Calculate the </w:t>
      </w:r>
      <w:r w:rsidR="001D513C">
        <w:t xml:space="preserve">overall </w:t>
      </w:r>
      <w:r w:rsidRPr="005E7CA7">
        <w:rPr>
          <w:color w:val="FF0000"/>
        </w:rPr>
        <w:t xml:space="preserve">efficiency of workers </w:t>
      </w:r>
      <w:r w:rsidR="00720D68" w:rsidRPr="005E7CA7">
        <w:rPr>
          <w:color w:val="FF0000"/>
        </w:rPr>
        <w:t xml:space="preserve">(Average Pounds Per Worker) </w:t>
      </w:r>
      <w:r w:rsidRPr="005E7CA7">
        <w:rPr>
          <w:color w:val="FF0000"/>
        </w:rPr>
        <w:t>per plant</w:t>
      </w:r>
      <w:r w:rsidR="00720D68" w:rsidRPr="005E7CA7">
        <w:rPr>
          <w:color w:val="FF0000"/>
        </w:rPr>
        <w:t xml:space="preserve"> per year</w:t>
      </w:r>
      <w:r>
        <w:t>.</w:t>
      </w:r>
    </w:p>
    <w:p w14:paraId="70896711" w14:textId="77777777" w:rsidR="00720D68" w:rsidRDefault="00720D68" w:rsidP="00720D68">
      <w:pPr>
        <w:pStyle w:val="ListParagraph"/>
      </w:pPr>
    </w:p>
    <w:p w14:paraId="6243EFE2" w14:textId="77777777" w:rsidR="00720D68" w:rsidRDefault="00720D68" w:rsidP="00720D6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 xml:space="preserve">Calculate the </w:t>
      </w:r>
      <w:r w:rsidRPr="00E44091">
        <w:rPr>
          <w:color w:val="FF0000"/>
        </w:rPr>
        <w:t>Average Total Labor Cost per plant per year</w:t>
      </w:r>
      <w:r>
        <w:t>.</w:t>
      </w:r>
    </w:p>
    <w:p w14:paraId="6356A2EA" w14:textId="77777777" w:rsidR="005D7DDD" w:rsidRDefault="005D7DDD" w:rsidP="005D7DDD">
      <w:pPr>
        <w:pStyle w:val="ListParagraph"/>
      </w:pPr>
    </w:p>
    <w:p w14:paraId="0DB4E7D7" w14:textId="77777777" w:rsidR="005D7DDD" w:rsidRDefault="005D7DDD" w:rsidP="005D7DD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Create a table summarizing the average values for the above KPI’s.</w:t>
      </w:r>
    </w:p>
    <w:p w14:paraId="702EEE1B" w14:textId="77777777" w:rsidR="005D7DDD" w:rsidRDefault="005D7DDD" w:rsidP="005D7DDD">
      <w:pPr>
        <w:pStyle w:val="ListParagraph"/>
      </w:pPr>
    </w:p>
    <w:p w14:paraId="53717B31" w14:textId="77777777" w:rsidR="005D7DDD" w:rsidRDefault="007F778B" w:rsidP="005D7DD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To create a ‘mock’ dashboard, g</w:t>
      </w:r>
      <w:r w:rsidR="005D7DDD">
        <w:t xml:space="preserve">raph the KPI’s </w:t>
      </w:r>
      <w:r>
        <w:t>you’ve calculated above</w:t>
      </w:r>
      <w:r w:rsidR="005D7DDD">
        <w:t>.</w:t>
      </w:r>
    </w:p>
    <w:p w14:paraId="438FEA88" w14:textId="77777777" w:rsidR="00C4746B" w:rsidRDefault="00C4746B" w:rsidP="00C4746B">
      <w:pPr>
        <w:pStyle w:val="ListParagraph"/>
      </w:pPr>
    </w:p>
    <w:p w14:paraId="0325342F" w14:textId="77777777" w:rsidR="00C4746B" w:rsidRDefault="00C4746B" w:rsidP="00C4746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Based on the</w:t>
      </w:r>
      <w:r w:rsidRPr="002E014C">
        <w:rPr>
          <w:color w:val="FF0000"/>
        </w:rPr>
        <w:t xml:space="preserve"> Average of </w:t>
      </w:r>
      <w:proofErr w:type="gramStart"/>
      <w:r w:rsidRPr="002E014C">
        <w:rPr>
          <w:color w:val="FF0000"/>
        </w:rPr>
        <w:t>Hundreds</w:t>
      </w:r>
      <w:proofErr w:type="gramEnd"/>
      <w:r w:rsidRPr="002E014C">
        <w:rPr>
          <w:color w:val="FF0000"/>
        </w:rPr>
        <w:t xml:space="preserve"> </w:t>
      </w:r>
      <w:r w:rsidR="007A514B" w:rsidRPr="002E014C">
        <w:rPr>
          <w:color w:val="FF0000"/>
        </w:rPr>
        <w:t>Lbs.</w:t>
      </w:r>
      <w:r w:rsidRPr="002E014C">
        <w:rPr>
          <w:color w:val="FF0000"/>
        </w:rPr>
        <w:t xml:space="preserve"> Per Worker</w:t>
      </w:r>
      <w:r>
        <w:t xml:space="preserve"> and </w:t>
      </w:r>
      <w:r w:rsidRPr="002E014C">
        <w:rPr>
          <w:color w:val="FF0000"/>
        </w:rPr>
        <w:t>Average of Production</w:t>
      </w:r>
      <w:r>
        <w:t xml:space="preserve"> calculations you have made, do you believe that Sunchem would benefit from having more employees?  </w:t>
      </w:r>
    </w:p>
    <w:p w14:paraId="454F9B35" w14:textId="77777777" w:rsidR="00D638E5" w:rsidRDefault="00D638E5" w:rsidP="00D638E5">
      <w:pPr>
        <w:pStyle w:val="ListParagraph"/>
      </w:pPr>
    </w:p>
    <w:p w14:paraId="1A021993" w14:textId="77777777" w:rsidR="00D638E5" w:rsidRDefault="00D638E5" w:rsidP="00D638E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 xml:space="preserve">In an effort to find out the most efficient labor practices per plant, one of the senior managers at </w:t>
      </w:r>
      <w:proofErr w:type="spellStart"/>
      <w:r>
        <w:t>Applichem</w:t>
      </w:r>
      <w:proofErr w:type="spellEnd"/>
      <w:r>
        <w:t xml:space="preserve"> suggests surveying employee job preferences, and gathering the following data:</w:t>
      </w:r>
    </w:p>
    <w:p w14:paraId="5D9BD44C" w14:textId="77777777" w:rsidR="00D638E5" w:rsidRDefault="00D638E5" w:rsidP="00D638E5">
      <w:pPr>
        <w:pStyle w:val="ListParagraph"/>
      </w:pPr>
    </w:p>
    <w:p w14:paraId="3E2C54C8" w14:textId="77777777" w:rsidR="00D638E5" w:rsidRDefault="00D638E5" w:rsidP="00D638E5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r>
        <w:t>shift preference</w:t>
      </w:r>
    </w:p>
    <w:p w14:paraId="45BD4915" w14:textId="77777777" w:rsidR="00D638E5" w:rsidRDefault="00D638E5" w:rsidP="00D638E5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r>
        <w:t>job location</w:t>
      </w:r>
    </w:p>
    <w:p w14:paraId="09A98EF6" w14:textId="77777777" w:rsidR="00D638E5" w:rsidRDefault="00D638E5" w:rsidP="00D638E5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r>
        <w:t>job function</w:t>
      </w:r>
    </w:p>
    <w:p w14:paraId="48DE2F29" w14:textId="77777777" w:rsidR="00D638E5" w:rsidRDefault="00D638E5" w:rsidP="00D638E5">
      <w:pPr>
        <w:pStyle w:val="ListParagraph"/>
        <w:autoSpaceDE w:val="0"/>
        <w:autoSpaceDN w:val="0"/>
        <w:adjustRightInd w:val="0"/>
        <w:spacing w:after="0" w:line="240" w:lineRule="auto"/>
      </w:pPr>
    </w:p>
    <w:p w14:paraId="0EC40FCA" w14:textId="77777777" w:rsidR="00D638E5" w:rsidRDefault="00D638E5" w:rsidP="00D638E5">
      <w:pPr>
        <w:pStyle w:val="ListParagraph"/>
        <w:autoSpaceDE w:val="0"/>
        <w:autoSpaceDN w:val="0"/>
        <w:adjustRightInd w:val="0"/>
        <w:spacing w:after="0" w:line="240" w:lineRule="auto"/>
      </w:pPr>
      <w:r>
        <w:t xml:space="preserve">She suggests an open-ended survey to gather data, as this will enable employees to answer openly and freely.  Is it possible to use this data in a metric or KPI?  If so, what would the metric be? </w:t>
      </w:r>
    </w:p>
    <w:p w14:paraId="129E6E56" w14:textId="77777777" w:rsidR="00D638E5" w:rsidRDefault="00D638E5" w:rsidP="00D638E5">
      <w:pPr>
        <w:pStyle w:val="ListParagraph"/>
        <w:autoSpaceDE w:val="0"/>
        <w:autoSpaceDN w:val="0"/>
        <w:adjustRightInd w:val="0"/>
        <w:spacing w:after="0" w:line="240" w:lineRule="auto"/>
      </w:pPr>
    </w:p>
    <w:p w14:paraId="62FB8453" w14:textId="77777777" w:rsidR="00D638E5" w:rsidRDefault="00D638E5" w:rsidP="00D638E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 xml:space="preserve">Based on your answers to Question 7, </w:t>
      </w:r>
      <w:r w:rsidR="007F778B">
        <w:t xml:space="preserve">from what we’ve covered in class, </w:t>
      </w:r>
      <w:r>
        <w:t>do you believe open-ended questions would be best, or would specific options for answers be best?  Why?</w:t>
      </w:r>
    </w:p>
    <w:p w14:paraId="66104F00" w14:textId="77777777" w:rsidR="005D7DDD" w:rsidRDefault="005D7DDD" w:rsidP="005D7DDD">
      <w:pPr>
        <w:pStyle w:val="ListParagraph"/>
      </w:pPr>
    </w:p>
    <w:p w14:paraId="1AB38D97" w14:textId="77777777" w:rsidR="005D7DDD" w:rsidRDefault="005D7DDD" w:rsidP="005D7DD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lastRenderedPageBreak/>
        <w:t xml:space="preserve">Based on your findings </w:t>
      </w:r>
      <w:r w:rsidR="00D638E5">
        <w:t>from Questions 1-</w:t>
      </w:r>
      <w:proofErr w:type="gramStart"/>
      <w:r w:rsidR="00D638E5">
        <w:t xml:space="preserve">6 </w:t>
      </w:r>
      <w:r>
        <w:t>,</w:t>
      </w:r>
      <w:proofErr w:type="gramEnd"/>
      <w:r>
        <w:t xml:space="preserve"> are there any changes to the business model, which you would suggest </w:t>
      </w:r>
      <w:proofErr w:type="spellStart"/>
      <w:r>
        <w:t>Applichem</w:t>
      </w:r>
      <w:proofErr w:type="spellEnd"/>
      <w:r>
        <w:t xml:space="preserve"> implement?</w:t>
      </w:r>
    </w:p>
    <w:p w14:paraId="754BA47B" w14:textId="77777777" w:rsidR="005D7DDD" w:rsidRDefault="005D7DDD" w:rsidP="005D7DDD">
      <w:pPr>
        <w:pStyle w:val="ListParagraph"/>
      </w:pPr>
    </w:p>
    <w:p w14:paraId="71F1FF96" w14:textId="77777777" w:rsidR="007F778B" w:rsidRDefault="007F778B" w:rsidP="00081BF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 xml:space="preserve">A manager suggests </w:t>
      </w:r>
      <w:r w:rsidRPr="002337D4">
        <w:rPr>
          <w:color w:val="FF0000"/>
        </w:rPr>
        <w:t xml:space="preserve">Average of </w:t>
      </w:r>
      <w:r w:rsidR="00D6717F" w:rsidRPr="002337D4">
        <w:rPr>
          <w:color w:val="FF0000"/>
        </w:rPr>
        <w:t xml:space="preserve">Raw </w:t>
      </w:r>
      <w:r w:rsidRPr="002337D4">
        <w:rPr>
          <w:color w:val="FF0000"/>
        </w:rPr>
        <w:t>Material Cost</w:t>
      </w:r>
      <w:r w:rsidR="00D6717F" w:rsidRPr="002337D4">
        <w:rPr>
          <w:color w:val="FF0000"/>
        </w:rPr>
        <w:t xml:space="preserve"> </w:t>
      </w:r>
      <w:r w:rsidRPr="002337D4">
        <w:rPr>
          <w:color w:val="FF0000"/>
        </w:rPr>
        <w:t xml:space="preserve">per Average Production per Plant per Employee </w:t>
      </w:r>
      <w:r>
        <w:t xml:space="preserve">would be an effective metric to calculate the overall value each employee brings to the organization.  </w:t>
      </w:r>
      <w:r w:rsidR="00D6717F">
        <w:t xml:space="preserve">Can this be calculated based on the data you have (if so, explain how)?  Do you agree that this would be an effective calculation in calculating overall employee value?  </w:t>
      </w:r>
    </w:p>
    <w:p w14:paraId="6BE715E6" w14:textId="14AB314B" w:rsidR="007F778B" w:rsidRDefault="007F778B" w:rsidP="007F778B">
      <w:pPr>
        <w:pStyle w:val="ListParagraph"/>
        <w:autoSpaceDE w:val="0"/>
        <w:autoSpaceDN w:val="0"/>
        <w:adjustRightInd w:val="0"/>
        <w:spacing w:after="0" w:line="240" w:lineRule="auto"/>
      </w:pPr>
    </w:p>
    <w:p w14:paraId="068EBC4D" w14:textId="1CAD60C6" w:rsidR="000A7F2C" w:rsidRDefault="000A7F2C" w:rsidP="007F778B">
      <w:pPr>
        <w:pStyle w:val="ListParagraph"/>
        <w:autoSpaceDE w:val="0"/>
        <w:autoSpaceDN w:val="0"/>
        <w:adjustRightInd w:val="0"/>
        <w:spacing w:after="0" w:line="240" w:lineRule="auto"/>
      </w:pPr>
      <w:r>
        <w:rPr>
          <w:rFonts w:hint="eastAsia"/>
          <w:lang w:eastAsia="zh-TW"/>
        </w:rPr>
        <w:t>先搞懂何謂</w:t>
      </w:r>
      <w:r>
        <w:rPr>
          <w:rFonts w:hint="eastAsia"/>
          <w:lang w:eastAsia="zh-TW"/>
        </w:rPr>
        <w:t>raw material cost</w:t>
      </w:r>
    </w:p>
    <w:p w14:paraId="58C63C34" w14:textId="77777777" w:rsidR="000A7F2C" w:rsidRDefault="000A7F2C" w:rsidP="007F778B">
      <w:pPr>
        <w:pStyle w:val="ListParagraph"/>
        <w:autoSpaceDE w:val="0"/>
        <w:autoSpaceDN w:val="0"/>
        <w:adjustRightInd w:val="0"/>
        <w:spacing w:after="0" w:line="240" w:lineRule="auto"/>
      </w:pPr>
    </w:p>
    <w:p w14:paraId="1B4014DD" w14:textId="77777777" w:rsidR="005D7DDD" w:rsidRDefault="00DD045B" w:rsidP="005D7DD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Suggest 3 additional effective KPI’s using the criteria covered in class.</w:t>
      </w:r>
      <w:r w:rsidR="00720D68">
        <w:t xml:space="preserve">  Please </w:t>
      </w:r>
      <w:r w:rsidR="00D638E5">
        <w:t xml:space="preserve">explain the business significance of each KPI you are suggestion, and </w:t>
      </w:r>
      <w:r w:rsidR="00720D68">
        <w:t>calculate and graph these KPI’s</w:t>
      </w:r>
      <w:r w:rsidR="00D6717F">
        <w:t xml:space="preserve"> like we did in class</w:t>
      </w:r>
      <w:r w:rsidR="00720D68">
        <w:t>.</w:t>
      </w:r>
    </w:p>
    <w:p w14:paraId="046D22F4" w14:textId="77777777" w:rsidR="00D6717F" w:rsidRDefault="00D6717F" w:rsidP="00D6717F">
      <w:pPr>
        <w:pStyle w:val="ListParagraph"/>
      </w:pPr>
    </w:p>
    <w:p w14:paraId="69E294C0" w14:textId="77777777" w:rsidR="00D6717F" w:rsidRDefault="00D6717F" w:rsidP="00C4746B">
      <w:pPr>
        <w:pStyle w:val="ListParagraph"/>
        <w:autoSpaceDE w:val="0"/>
        <w:autoSpaceDN w:val="0"/>
        <w:adjustRightInd w:val="0"/>
        <w:spacing w:after="0" w:line="240" w:lineRule="auto"/>
      </w:pPr>
      <w:bookmarkStart w:id="0" w:name="_GoBack"/>
      <w:bookmarkEnd w:id="0"/>
    </w:p>
    <w:sectPr w:rsidR="00D671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47BFE8" w14:textId="77777777" w:rsidR="00081BFB" w:rsidRDefault="00081BFB" w:rsidP="00707D7E">
      <w:pPr>
        <w:spacing w:after="0" w:line="240" w:lineRule="auto"/>
      </w:pPr>
      <w:r>
        <w:separator/>
      </w:r>
    </w:p>
  </w:endnote>
  <w:endnote w:type="continuationSeparator" w:id="0">
    <w:p w14:paraId="39722B51" w14:textId="77777777" w:rsidR="00081BFB" w:rsidRDefault="00081BFB" w:rsidP="00707D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F748AF" w14:textId="77777777" w:rsidR="00081BFB" w:rsidRDefault="00081BFB" w:rsidP="00707D7E">
      <w:pPr>
        <w:spacing w:after="0" w:line="240" w:lineRule="auto"/>
      </w:pPr>
      <w:r>
        <w:separator/>
      </w:r>
    </w:p>
  </w:footnote>
  <w:footnote w:type="continuationSeparator" w:id="0">
    <w:p w14:paraId="4CD77FB1" w14:textId="77777777" w:rsidR="00081BFB" w:rsidRDefault="00081BFB" w:rsidP="00707D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074523"/>
    <w:multiLevelType w:val="hybridMultilevel"/>
    <w:tmpl w:val="6E041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403F34"/>
    <w:multiLevelType w:val="hybridMultilevel"/>
    <w:tmpl w:val="004EEF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zI2NjUxsjQwtDBV0lEKTi0uzszPAykwrAUAWD/h0ywAAAA="/>
  </w:docVars>
  <w:rsids>
    <w:rsidRoot w:val="00673118"/>
    <w:rsid w:val="00081BFB"/>
    <w:rsid w:val="000A7F2C"/>
    <w:rsid w:val="001A1378"/>
    <w:rsid w:val="001D513C"/>
    <w:rsid w:val="002337D4"/>
    <w:rsid w:val="002E014C"/>
    <w:rsid w:val="005D7DDD"/>
    <w:rsid w:val="005E7CA7"/>
    <w:rsid w:val="00673118"/>
    <w:rsid w:val="006D69EB"/>
    <w:rsid w:val="00707D7E"/>
    <w:rsid w:val="00720D68"/>
    <w:rsid w:val="007A514B"/>
    <w:rsid w:val="007F778B"/>
    <w:rsid w:val="00840D53"/>
    <w:rsid w:val="00841F64"/>
    <w:rsid w:val="00A336AB"/>
    <w:rsid w:val="00C4746B"/>
    <w:rsid w:val="00D638E5"/>
    <w:rsid w:val="00D6717F"/>
    <w:rsid w:val="00DD045B"/>
    <w:rsid w:val="00DD3B4C"/>
    <w:rsid w:val="00E10968"/>
    <w:rsid w:val="00E44091"/>
    <w:rsid w:val="00F10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72A49E"/>
  <w15:chartTrackingRefBased/>
  <w15:docId w15:val="{960223F0-9202-4C29-8246-D55A092BF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69E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07D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707D7E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07D7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707D7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4</TotalTime>
  <Pages>2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phiroz</dc:creator>
  <cp:keywords/>
  <dc:description/>
  <cp:lastModifiedBy>梁嫚芳</cp:lastModifiedBy>
  <cp:revision>8</cp:revision>
  <dcterms:created xsi:type="dcterms:W3CDTF">2019-07-16T15:23:00Z</dcterms:created>
  <dcterms:modified xsi:type="dcterms:W3CDTF">2021-10-20T18:15:00Z</dcterms:modified>
</cp:coreProperties>
</file>